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36A99" w14:textId="77777777" w:rsidR="009F4AB7" w:rsidRPr="007C675C" w:rsidRDefault="009F4AB7" w:rsidP="009F4AB7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7C675C">
        <w:rPr>
          <w:rFonts w:ascii="Times New Roman" w:hAnsi="Times New Roman"/>
          <w:b/>
          <w:bCs/>
          <w:sz w:val="32"/>
          <w:szCs w:val="32"/>
        </w:rPr>
        <w:t>Data Validation Report Form</w:t>
      </w:r>
    </w:p>
    <w:p w14:paraId="187D61C7" w14:textId="77777777" w:rsidR="009F4AB7" w:rsidRDefault="009F4AB7" w:rsidP="009F4AB7">
      <w:pPr>
        <w:jc w:val="center"/>
        <w:rPr>
          <w:rFonts w:ascii="Times New Roman" w:hAnsi="Times New Roman"/>
          <w:b/>
          <w:bCs/>
        </w:rPr>
      </w:pPr>
      <w:r w:rsidRPr="007C675C">
        <w:rPr>
          <w:rFonts w:ascii="Times New Roman" w:hAnsi="Times New Roman"/>
          <w:b/>
          <w:bCs/>
        </w:rPr>
        <w:t>Farmworker Career Development Program</w:t>
      </w:r>
    </w:p>
    <w:p w14:paraId="1D1CBBE1" w14:textId="77777777" w:rsidR="009F4AB7" w:rsidRPr="00523D80" w:rsidRDefault="009F4AB7" w:rsidP="009F4AB7">
      <w:pPr>
        <w:rPr>
          <w:rFonts w:ascii="Times New Roman" w:hAnsi="Times New Roman"/>
        </w:rPr>
      </w:pPr>
    </w:p>
    <w:p w14:paraId="72605D22" w14:textId="77777777" w:rsidR="009F4AB7" w:rsidRPr="007C675C" w:rsidRDefault="009F4AB7" w:rsidP="009F4AB7">
      <w:pPr>
        <w:jc w:val="center"/>
        <w:rPr>
          <w:rFonts w:ascii="Times New Roman" w:hAnsi="Times New Roman"/>
        </w:rPr>
      </w:pPr>
    </w:p>
    <w:p w14:paraId="75E1DC9B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Name:</w:t>
      </w:r>
      <w:r>
        <w:rPr>
          <w:rFonts w:ascii="Times New Roman" w:hAnsi="Times New Roman"/>
        </w:rPr>
        <w:t xml:space="preserve"> </w:t>
      </w:r>
      <w:r w:rsidRPr="007C675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>___________ Last Name: ___________________ Unique Ind. ID # _____________</w:t>
      </w:r>
    </w:p>
    <w:p w14:paraId="74D91EDE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Program Year __________</w:t>
      </w:r>
    </w:p>
    <w:p w14:paraId="48820E87" w14:textId="77777777" w:rsidR="009F4AB7" w:rsidRPr="007C675C" w:rsidRDefault="009F4AB7" w:rsidP="009F4AB7">
      <w:pPr>
        <w:rPr>
          <w:rFonts w:ascii="Times New Roman" w:hAnsi="Times New Roman"/>
        </w:rPr>
      </w:pPr>
      <w:bookmarkStart w:id="0" w:name="_Hlk221004999"/>
      <w:r w:rsidRPr="007C675C">
        <w:rPr>
          <w:rFonts w:ascii="Times New Roman" w:hAnsi="Times New Roman"/>
        </w:rPr>
        <w:t xml:space="preserve">Worksheet A </w:t>
      </w:r>
    </w:p>
    <w:p w14:paraId="40742FD4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Errors: ________</w:t>
      </w:r>
    </w:p>
    <w:p w14:paraId="445BA93D" w14:textId="77777777" w:rsidR="009F4AB7" w:rsidRPr="007C675C" w:rsidRDefault="009F4AB7" w:rsidP="009F4AB7">
      <w:pPr>
        <w:rPr>
          <w:rFonts w:ascii="Times New Roman" w:hAnsi="Times New Roman"/>
        </w:rPr>
      </w:pPr>
      <w:bookmarkStart w:id="1" w:name="_Hlk221016850"/>
      <w:r>
        <w:rPr>
          <w:rFonts w:ascii="Times New Roman" w:hAnsi="Times New Roman"/>
        </w:rPr>
        <w:t>Comments:</w:t>
      </w:r>
    </w:p>
    <w:bookmarkEnd w:id="1"/>
    <w:p w14:paraId="0B785F1B" w14:textId="77777777" w:rsidR="009F4AB7" w:rsidRDefault="009F4AB7" w:rsidP="009F4AB7">
      <w:pPr>
        <w:rPr>
          <w:rFonts w:ascii="Times New Roman" w:hAnsi="Times New Roman"/>
        </w:rPr>
      </w:pPr>
    </w:p>
    <w:p w14:paraId="23E54F66" w14:textId="77777777" w:rsidR="009F4AB7" w:rsidRPr="007C675C" w:rsidRDefault="009F4AB7" w:rsidP="009F4AB7">
      <w:pPr>
        <w:rPr>
          <w:rFonts w:ascii="Times New Roman" w:hAnsi="Times New Roman"/>
        </w:rPr>
      </w:pPr>
    </w:p>
    <w:bookmarkEnd w:id="0"/>
    <w:p w14:paraId="2F23C590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Worksheet B</w:t>
      </w:r>
    </w:p>
    <w:p w14:paraId="0A5EE00F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Errors: ________</w:t>
      </w:r>
    </w:p>
    <w:p w14:paraId="74C66282" w14:textId="77777777" w:rsidR="009F4AB7" w:rsidRPr="007C675C" w:rsidRDefault="009F4AB7" w:rsidP="009F4AB7">
      <w:pPr>
        <w:rPr>
          <w:rFonts w:ascii="Times New Roman" w:hAnsi="Times New Roman"/>
        </w:rPr>
      </w:pPr>
      <w:r>
        <w:rPr>
          <w:rFonts w:ascii="Times New Roman" w:hAnsi="Times New Roman"/>
        </w:rPr>
        <w:t>Comments:</w:t>
      </w:r>
    </w:p>
    <w:p w14:paraId="79BE04DE" w14:textId="77777777" w:rsidR="009F4AB7" w:rsidRDefault="009F4AB7" w:rsidP="009F4AB7">
      <w:pPr>
        <w:rPr>
          <w:rFonts w:ascii="Times New Roman" w:hAnsi="Times New Roman"/>
        </w:rPr>
      </w:pPr>
    </w:p>
    <w:p w14:paraId="09CDAB5E" w14:textId="77777777" w:rsidR="009F4AB7" w:rsidRPr="007C675C" w:rsidRDefault="009F4AB7" w:rsidP="009F4AB7">
      <w:pPr>
        <w:rPr>
          <w:rFonts w:ascii="Times New Roman" w:hAnsi="Times New Roman"/>
        </w:rPr>
      </w:pPr>
    </w:p>
    <w:p w14:paraId="3233EC39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Worksheet C</w:t>
      </w:r>
    </w:p>
    <w:p w14:paraId="0CFA0D98" w14:textId="77777777" w:rsidR="009F4AB7" w:rsidRPr="007C675C" w:rsidRDefault="009F4AB7" w:rsidP="009F4AB7">
      <w:pPr>
        <w:rPr>
          <w:rFonts w:ascii="Times New Roman" w:hAnsi="Times New Roman"/>
        </w:rPr>
      </w:pPr>
      <w:r w:rsidRPr="007C675C">
        <w:rPr>
          <w:rFonts w:ascii="Times New Roman" w:hAnsi="Times New Roman"/>
        </w:rPr>
        <w:t>Errors: ________</w:t>
      </w:r>
    </w:p>
    <w:p w14:paraId="6FE82D40" w14:textId="77777777" w:rsidR="009F4AB7" w:rsidRPr="007C675C" w:rsidRDefault="009F4AB7" w:rsidP="009F4AB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ments: </w:t>
      </w:r>
    </w:p>
    <w:p w14:paraId="391CD075" w14:textId="77777777" w:rsidR="009F4AB7" w:rsidRDefault="009F4AB7" w:rsidP="009F4AB7">
      <w:pPr>
        <w:rPr>
          <w:rFonts w:ascii="Times New Roman" w:hAnsi="Times New Roman"/>
        </w:rPr>
      </w:pPr>
    </w:p>
    <w:p w14:paraId="2175FB09" w14:textId="77777777" w:rsidR="009F4AB7" w:rsidRPr="007C675C" w:rsidRDefault="009F4AB7" w:rsidP="009F4AB7">
      <w:pPr>
        <w:rPr>
          <w:rFonts w:ascii="Times New Roman" w:hAnsi="Times New Roman"/>
        </w:rPr>
      </w:pPr>
    </w:p>
    <w:p w14:paraId="462C5CA4" w14:textId="77777777" w:rsidR="009F4AB7" w:rsidRPr="007C675C" w:rsidRDefault="009F4AB7" w:rsidP="009F4AB7">
      <w:pPr>
        <w:rPr>
          <w:rFonts w:ascii="Times New Roman" w:hAnsi="Times New Roman"/>
        </w:rPr>
      </w:pPr>
    </w:p>
    <w:p w14:paraId="2EEAC749" w14:textId="77777777" w:rsidR="009F4AB7" w:rsidRPr="007C675C" w:rsidRDefault="009F4AB7" w:rsidP="009F4AB7">
      <w:pPr>
        <w:spacing w:after="0" w:line="240" w:lineRule="auto"/>
        <w:rPr>
          <w:rFonts w:ascii="Times New Roman" w:hAnsi="Times New Roman"/>
        </w:rPr>
      </w:pPr>
      <w:r w:rsidRPr="007C675C">
        <w:rPr>
          <w:rFonts w:ascii="Times New Roman" w:hAnsi="Times New Roman"/>
        </w:rPr>
        <w:t xml:space="preserve">________________________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>___________________</w:t>
      </w:r>
    </w:p>
    <w:p w14:paraId="7FEC0ED6" w14:textId="77777777" w:rsidR="009F4AB7" w:rsidRPr="007C675C" w:rsidRDefault="009F4AB7" w:rsidP="009F4AB7">
      <w:pPr>
        <w:spacing w:after="0" w:line="240" w:lineRule="auto"/>
        <w:rPr>
          <w:rFonts w:ascii="Times New Roman" w:hAnsi="Times New Roman"/>
        </w:rPr>
      </w:pPr>
      <w:r w:rsidRPr="007C675C">
        <w:rPr>
          <w:rFonts w:ascii="Times New Roman" w:hAnsi="Times New Roman"/>
        </w:rPr>
        <w:t>Staff signature</w:t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  <w:t>Date</w:t>
      </w:r>
    </w:p>
    <w:p w14:paraId="1E022759" w14:textId="77777777" w:rsidR="009F4AB7" w:rsidRPr="007C675C" w:rsidRDefault="009F4AB7" w:rsidP="009F4AB7">
      <w:pPr>
        <w:rPr>
          <w:rFonts w:ascii="Times New Roman" w:hAnsi="Times New Roman"/>
        </w:rPr>
      </w:pPr>
    </w:p>
    <w:p w14:paraId="53AC41B2" w14:textId="77777777" w:rsidR="009F4AB7" w:rsidRPr="007C675C" w:rsidRDefault="009F4AB7" w:rsidP="009F4AB7">
      <w:pPr>
        <w:spacing w:after="0" w:line="240" w:lineRule="auto"/>
        <w:rPr>
          <w:rFonts w:ascii="Times New Roman" w:hAnsi="Times New Roman"/>
        </w:rPr>
      </w:pPr>
      <w:r w:rsidRPr="007C675C">
        <w:rPr>
          <w:rFonts w:ascii="Times New Roman" w:hAnsi="Times New Roman"/>
        </w:rPr>
        <w:t>______________________</w:t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  <w:r w:rsidRPr="007C675C">
        <w:rPr>
          <w:rFonts w:ascii="Times New Roman" w:hAnsi="Times New Roman"/>
        </w:rPr>
        <w:tab/>
      </w:r>
    </w:p>
    <w:p w14:paraId="126124A1" w14:textId="77777777" w:rsidR="009F4AB7" w:rsidRPr="007C675C" w:rsidRDefault="009F4AB7" w:rsidP="009F4AB7">
      <w:pPr>
        <w:spacing w:after="0" w:line="240" w:lineRule="auto"/>
        <w:rPr>
          <w:rFonts w:ascii="Times New Roman" w:hAnsi="Times New Roman"/>
        </w:rPr>
      </w:pPr>
      <w:r w:rsidRPr="007C675C">
        <w:rPr>
          <w:rFonts w:ascii="Times New Roman" w:hAnsi="Times New Roman"/>
        </w:rPr>
        <w:t>Title:</w:t>
      </w:r>
    </w:p>
    <w:p w14:paraId="14F233CD" w14:textId="3EAC57C8" w:rsidR="009F4AB7" w:rsidRPr="009F4AB7" w:rsidRDefault="009F4AB7" w:rsidP="009F4AB7">
      <w:pPr>
        <w:tabs>
          <w:tab w:val="left" w:pos="2460"/>
        </w:tabs>
        <w:rPr>
          <w:rFonts w:ascii="Times New Roman" w:hAnsi="Times New Roman"/>
        </w:rPr>
      </w:pPr>
    </w:p>
    <w:sectPr w:rsidR="009F4AB7" w:rsidRPr="009F4AB7" w:rsidSect="004145A4">
      <w:footerReference w:type="first" r:id="rId11"/>
      <w:pgSz w:w="12240" w:h="15840"/>
      <w:pgMar w:top="1170" w:right="1440" w:bottom="1440" w:left="1440" w:header="720" w:footer="35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5F008" w14:textId="77777777" w:rsidR="00334007" w:rsidRDefault="00334007" w:rsidP="00DA20ED">
      <w:pPr>
        <w:spacing w:after="0" w:line="240" w:lineRule="auto"/>
      </w:pPr>
      <w:r>
        <w:separator/>
      </w:r>
    </w:p>
  </w:endnote>
  <w:endnote w:type="continuationSeparator" w:id="0">
    <w:p w14:paraId="34ABF380" w14:textId="77777777" w:rsidR="00334007" w:rsidRDefault="00334007" w:rsidP="00DA20ED">
      <w:pPr>
        <w:spacing w:after="0" w:line="240" w:lineRule="auto"/>
      </w:pPr>
      <w:r>
        <w:continuationSeparator/>
      </w:r>
    </w:p>
  </w:endnote>
  <w:endnote w:type="continuationNotice" w:id="1">
    <w:p w14:paraId="4EA2F55E" w14:textId="77777777" w:rsidR="00334007" w:rsidRDefault="003340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AA8D" w14:textId="0D87C84B" w:rsidR="004145A4" w:rsidRPr="005C002E" w:rsidRDefault="004145A4" w:rsidP="004145A4">
    <w:pPr>
      <w:pStyle w:val="Footer"/>
      <w:jc w:val="center"/>
      <w:rPr>
        <w:b/>
        <w:color w:val="26296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78E9A" w14:textId="77777777" w:rsidR="00334007" w:rsidRDefault="00334007" w:rsidP="00DA20ED">
      <w:pPr>
        <w:spacing w:after="0" w:line="240" w:lineRule="auto"/>
      </w:pPr>
      <w:r>
        <w:separator/>
      </w:r>
    </w:p>
  </w:footnote>
  <w:footnote w:type="continuationSeparator" w:id="0">
    <w:p w14:paraId="0802B114" w14:textId="77777777" w:rsidR="00334007" w:rsidRDefault="00334007" w:rsidP="00DA20ED">
      <w:pPr>
        <w:spacing w:after="0" w:line="240" w:lineRule="auto"/>
      </w:pPr>
      <w:r>
        <w:continuationSeparator/>
      </w:r>
    </w:p>
  </w:footnote>
  <w:footnote w:type="continuationNotice" w:id="1">
    <w:p w14:paraId="1C2995A5" w14:textId="77777777" w:rsidR="00334007" w:rsidRDefault="0033400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6043"/>
    <w:multiLevelType w:val="hybridMultilevel"/>
    <w:tmpl w:val="61C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C478C"/>
    <w:multiLevelType w:val="hybridMultilevel"/>
    <w:tmpl w:val="33469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C6CB5"/>
    <w:multiLevelType w:val="hybridMultilevel"/>
    <w:tmpl w:val="690C8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907F6"/>
    <w:multiLevelType w:val="hybridMultilevel"/>
    <w:tmpl w:val="53E4B1FC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4" w15:restartNumberingAfterBreak="0">
    <w:nsid w:val="303B73F6"/>
    <w:multiLevelType w:val="hybridMultilevel"/>
    <w:tmpl w:val="C4A44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F7D64"/>
    <w:multiLevelType w:val="hybridMultilevel"/>
    <w:tmpl w:val="6CBE1ED2"/>
    <w:lvl w:ilvl="0" w:tplc="F14CB044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6" w15:restartNumberingAfterBreak="0">
    <w:nsid w:val="4D655849"/>
    <w:multiLevelType w:val="hybridMultilevel"/>
    <w:tmpl w:val="87F42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21BF0"/>
    <w:multiLevelType w:val="hybridMultilevel"/>
    <w:tmpl w:val="171E5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B0B50"/>
    <w:multiLevelType w:val="hybridMultilevel"/>
    <w:tmpl w:val="6230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4374A"/>
    <w:multiLevelType w:val="hybridMultilevel"/>
    <w:tmpl w:val="CE46EF20"/>
    <w:lvl w:ilvl="0" w:tplc="1E8E9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00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A56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EEA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C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FA9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CB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E6EB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A88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42003C"/>
    <w:multiLevelType w:val="hybridMultilevel"/>
    <w:tmpl w:val="C60AF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093535">
    <w:abstractNumId w:val="9"/>
  </w:num>
  <w:num w:numId="2" w16cid:durableId="1170213291">
    <w:abstractNumId w:val="10"/>
  </w:num>
  <w:num w:numId="3" w16cid:durableId="410781508">
    <w:abstractNumId w:val="4"/>
  </w:num>
  <w:num w:numId="4" w16cid:durableId="2012560908">
    <w:abstractNumId w:val="0"/>
  </w:num>
  <w:num w:numId="5" w16cid:durableId="620258524">
    <w:abstractNumId w:val="8"/>
  </w:num>
  <w:num w:numId="6" w16cid:durableId="17630563">
    <w:abstractNumId w:val="7"/>
  </w:num>
  <w:num w:numId="7" w16cid:durableId="780224663">
    <w:abstractNumId w:val="2"/>
  </w:num>
  <w:num w:numId="8" w16cid:durableId="409932030">
    <w:abstractNumId w:val="1"/>
  </w:num>
  <w:num w:numId="9" w16cid:durableId="595864410">
    <w:abstractNumId w:val="5"/>
  </w:num>
  <w:num w:numId="10" w16cid:durableId="1304460955">
    <w:abstractNumId w:val="3"/>
  </w:num>
  <w:num w:numId="11" w16cid:durableId="20591615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2MDEyNzUzMDe1MDNV0lEKTi0uzszPAykwNK8FAANVIzMtAAAA"/>
  </w:docVars>
  <w:rsids>
    <w:rsidRoot w:val="00DA20ED"/>
    <w:rsid w:val="000071EC"/>
    <w:rsid w:val="0004053D"/>
    <w:rsid w:val="00062133"/>
    <w:rsid w:val="00062641"/>
    <w:rsid w:val="00066D58"/>
    <w:rsid w:val="00071D63"/>
    <w:rsid w:val="00082355"/>
    <w:rsid w:val="00095A35"/>
    <w:rsid w:val="000A1869"/>
    <w:rsid w:val="000F6741"/>
    <w:rsid w:val="00103774"/>
    <w:rsid w:val="001337B0"/>
    <w:rsid w:val="00134408"/>
    <w:rsid w:val="00134B56"/>
    <w:rsid w:val="00136304"/>
    <w:rsid w:val="0014730E"/>
    <w:rsid w:val="0014763E"/>
    <w:rsid w:val="00170453"/>
    <w:rsid w:val="001809F6"/>
    <w:rsid w:val="00195748"/>
    <w:rsid w:val="00197280"/>
    <w:rsid w:val="001A2D56"/>
    <w:rsid w:val="001B297A"/>
    <w:rsid w:val="001E3F2A"/>
    <w:rsid w:val="001F5912"/>
    <w:rsid w:val="00231C7E"/>
    <w:rsid w:val="00254CAA"/>
    <w:rsid w:val="00262EF0"/>
    <w:rsid w:val="00280466"/>
    <w:rsid w:val="00286A4A"/>
    <w:rsid w:val="002A0120"/>
    <w:rsid w:val="002A0AB1"/>
    <w:rsid w:val="002A0F2E"/>
    <w:rsid w:val="002E0B96"/>
    <w:rsid w:val="00300B74"/>
    <w:rsid w:val="00305FE2"/>
    <w:rsid w:val="00312AA5"/>
    <w:rsid w:val="00313594"/>
    <w:rsid w:val="003244E1"/>
    <w:rsid w:val="00334007"/>
    <w:rsid w:val="00345F16"/>
    <w:rsid w:val="0035439D"/>
    <w:rsid w:val="0036225F"/>
    <w:rsid w:val="00364964"/>
    <w:rsid w:val="00395174"/>
    <w:rsid w:val="003B38AE"/>
    <w:rsid w:val="003D42F9"/>
    <w:rsid w:val="003D49FA"/>
    <w:rsid w:val="003E50D6"/>
    <w:rsid w:val="003E5BA1"/>
    <w:rsid w:val="004145A4"/>
    <w:rsid w:val="00415825"/>
    <w:rsid w:val="00416941"/>
    <w:rsid w:val="004321FD"/>
    <w:rsid w:val="0044184B"/>
    <w:rsid w:val="00441F07"/>
    <w:rsid w:val="0048608B"/>
    <w:rsid w:val="00487479"/>
    <w:rsid w:val="004D0BB2"/>
    <w:rsid w:val="004D543E"/>
    <w:rsid w:val="004D6466"/>
    <w:rsid w:val="0051040C"/>
    <w:rsid w:val="005167B2"/>
    <w:rsid w:val="0052602C"/>
    <w:rsid w:val="00537689"/>
    <w:rsid w:val="00550A19"/>
    <w:rsid w:val="00556D1E"/>
    <w:rsid w:val="00564991"/>
    <w:rsid w:val="005715EA"/>
    <w:rsid w:val="00575AA1"/>
    <w:rsid w:val="00576000"/>
    <w:rsid w:val="00590905"/>
    <w:rsid w:val="005A1BB7"/>
    <w:rsid w:val="005A3EE4"/>
    <w:rsid w:val="005B7ED5"/>
    <w:rsid w:val="005C002E"/>
    <w:rsid w:val="005C335C"/>
    <w:rsid w:val="005D3CF6"/>
    <w:rsid w:val="005D6B10"/>
    <w:rsid w:val="005E18DC"/>
    <w:rsid w:val="005E5240"/>
    <w:rsid w:val="006007C5"/>
    <w:rsid w:val="0061136F"/>
    <w:rsid w:val="00613535"/>
    <w:rsid w:val="00616924"/>
    <w:rsid w:val="00631E99"/>
    <w:rsid w:val="00636C00"/>
    <w:rsid w:val="00660897"/>
    <w:rsid w:val="006751DE"/>
    <w:rsid w:val="00683656"/>
    <w:rsid w:val="006C68C9"/>
    <w:rsid w:val="006E0AEC"/>
    <w:rsid w:val="006E3158"/>
    <w:rsid w:val="006E5ED7"/>
    <w:rsid w:val="006E6716"/>
    <w:rsid w:val="0072632F"/>
    <w:rsid w:val="00742787"/>
    <w:rsid w:val="0075692C"/>
    <w:rsid w:val="0076472D"/>
    <w:rsid w:val="007744CC"/>
    <w:rsid w:val="007B6E74"/>
    <w:rsid w:val="007C7343"/>
    <w:rsid w:val="007F1173"/>
    <w:rsid w:val="00806261"/>
    <w:rsid w:val="00814731"/>
    <w:rsid w:val="00825E5E"/>
    <w:rsid w:val="008524A2"/>
    <w:rsid w:val="00882C12"/>
    <w:rsid w:val="008942E5"/>
    <w:rsid w:val="008A0669"/>
    <w:rsid w:val="008A5077"/>
    <w:rsid w:val="008A6090"/>
    <w:rsid w:val="008C34A2"/>
    <w:rsid w:val="008C3646"/>
    <w:rsid w:val="008D7603"/>
    <w:rsid w:val="008E3CD3"/>
    <w:rsid w:val="008E7653"/>
    <w:rsid w:val="008E76D3"/>
    <w:rsid w:val="008F2C9E"/>
    <w:rsid w:val="008F396F"/>
    <w:rsid w:val="008F69C6"/>
    <w:rsid w:val="00904E11"/>
    <w:rsid w:val="00910D99"/>
    <w:rsid w:val="00922485"/>
    <w:rsid w:val="0092478A"/>
    <w:rsid w:val="00925DA1"/>
    <w:rsid w:val="00937F59"/>
    <w:rsid w:val="00940DB9"/>
    <w:rsid w:val="00962A89"/>
    <w:rsid w:val="009827A1"/>
    <w:rsid w:val="00986C37"/>
    <w:rsid w:val="00994C44"/>
    <w:rsid w:val="009A4170"/>
    <w:rsid w:val="009A66F7"/>
    <w:rsid w:val="009A6CAF"/>
    <w:rsid w:val="009B00F0"/>
    <w:rsid w:val="009C7692"/>
    <w:rsid w:val="009E21AC"/>
    <w:rsid w:val="009E5074"/>
    <w:rsid w:val="009F4AB7"/>
    <w:rsid w:val="009F63CC"/>
    <w:rsid w:val="00A01AAF"/>
    <w:rsid w:val="00A2193E"/>
    <w:rsid w:val="00A220F3"/>
    <w:rsid w:val="00A22B8F"/>
    <w:rsid w:val="00A27905"/>
    <w:rsid w:val="00A34AFA"/>
    <w:rsid w:val="00A54161"/>
    <w:rsid w:val="00A67BEC"/>
    <w:rsid w:val="00A70AA4"/>
    <w:rsid w:val="00A83B3F"/>
    <w:rsid w:val="00A87317"/>
    <w:rsid w:val="00A90308"/>
    <w:rsid w:val="00A934AD"/>
    <w:rsid w:val="00AA583E"/>
    <w:rsid w:val="00AA7F45"/>
    <w:rsid w:val="00AE1D3E"/>
    <w:rsid w:val="00AE37C9"/>
    <w:rsid w:val="00AE5E53"/>
    <w:rsid w:val="00B00EB2"/>
    <w:rsid w:val="00B32F80"/>
    <w:rsid w:val="00B343D5"/>
    <w:rsid w:val="00B45161"/>
    <w:rsid w:val="00B56380"/>
    <w:rsid w:val="00B76907"/>
    <w:rsid w:val="00B8727F"/>
    <w:rsid w:val="00BB61D2"/>
    <w:rsid w:val="00BD6850"/>
    <w:rsid w:val="00C113EA"/>
    <w:rsid w:val="00C2696D"/>
    <w:rsid w:val="00C30230"/>
    <w:rsid w:val="00C36DC5"/>
    <w:rsid w:val="00C45CEF"/>
    <w:rsid w:val="00C75BF6"/>
    <w:rsid w:val="00C85F93"/>
    <w:rsid w:val="00C94356"/>
    <w:rsid w:val="00CC4063"/>
    <w:rsid w:val="00CD6F71"/>
    <w:rsid w:val="00CE27D1"/>
    <w:rsid w:val="00D020AD"/>
    <w:rsid w:val="00D07463"/>
    <w:rsid w:val="00D24954"/>
    <w:rsid w:val="00D33B7E"/>
    <w:rsid w:val="00D511D1"/>
    <w:rsid w:val="00D641AF"/>
    <w:rsid w:val="00D71C7D"/>
    <w:rsid w:val="00D81484"/>
    <w:rsid w:val="00D92785"/>
    <w:rsid w:val="00D95B25"/>
    <w:rsid w:val="00DA20ED"/>
    <w:rsid w:val="00DB2446"/>
    <w:rsid w:val="00DB5BF4"/>
    <w:rsid w:val="00DC59E7"/>
    <w:rsid w:val="00DD5E46"/>
    <w:rsid w:val="00DE4C14"/>
    <w:rsid w:val="00DE7645"/>
    <w:rsid w:val="00E30743"/>
    <w:rsid w:val="00E73234"/>
    <w:rsid w:val="00E946E8"/>
    <w:rsid w:val="00E97977"/>
    <w:rsid w:val="00ED5A77"/>
    <w:rsid w:val="00ED7EBD"/>
    <w:rsid w:val="00EE1780"/>
    <w:rsid w:val="00EE77EF"/>
    <w:rsid w:val="00EF2C8D"/>
    <w:rsid w:val="00F056B9"/>
    <w:rsid w:val="00F11FEB"/>
    <w:rsid w:val="00F323CB"/>
    <w:rsid w:val="00F34885"/>
    <w:rsid w:val="00F532CB"/>
    <w:rsid w:val="00F57F92"/>
    <w:rsid w:val="00F623FD"/>
    <w:rsid w:val="00F70D3C"/>
    <w:rsid w:val="00F7144D"/>
    <w:rsid w:val="00F71CC8"/>
    <w:rsid w:val="00F957BC"/>
    <w:rsid w:val="00FA03B2"/>
    <w:rsid w:val="00FB318C"/>
    <w:rsid w:val="00FC7158"/>
    <w:rsid w:val="00FF1919"/>
    <w:rsid w:val="00FF7812"/>
    <w:rsid w:val="02C37E43"/>
    <w:rsid w:val="04E90283"/>
    <w:rsid w:val="0855839C"/>
    <w:rsid w:val="08E518DB"/>
    <w:rsid w:val="157744C1"/>
    <w:rsid w:val="1B12799E"/>
    <w:rsid w:val="1F2B2C06"/>
    <w:rsid w:val="20153BFC"/>
    <w:rsid w:val="201A506D"/>
    <w:rsid w:val="221655D8"/>
    <w:rsid w:val="23B1700A"/>
    <w:rsid w:val="2847F807"/>
    <w:rsid w:val="286B84E8"/>
    <w:rsid w:val="28BD57B6"/>
    <w:rsid w:val="30269D4F"/>
    <w:rsid w:val="30B2A4DF"/>
    <w:rsid w:val="33827D47"/>
    <w:rsid w:val="33974F48"/>
    <w:rsid w:val="3AACDCA2"/>
    <w:rsid w:val="3CAC8AC8"/>
    <w:rsid w:val="4A0801DF"/>
    <w:rsid w:val="4A9E5F61"/>
    <w:rsid w:val="4F92CD65"/>
    <w:rsid w:val="501734CE"/>
    <w:rsid w:val="55E90F01"/>
    <w:rsid w:val="62AB2EA8"/>
    <w:rsid w:val="630BA060"/>
    <w:rsid w:val="675C9802"/>
    <w:rsid w:val="6A35FFBB"/>
    <w:rsid w:val="6BD1D01C"/>
    <w:rsid w:val="6D6DA07D"/>
    <w:rsid w:val="7279B6BC"/>
    <w:rsid w:val="7773851F"/>
    <w:rsid w:val="792F1A2F"/>
    <w:rsid w:val="7B893D22"/>
    <w:rsid w:val="7F7E5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140ED7"/>
  <w15:chartTrackingRefBased/>
  <w15:docId w15:val="{7B8616ED-73F2-4616-B384-4FF7FB156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20ED"/>
    <w:rPr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A2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0ED"/>
  </w:style>
  <w:style w:type="paragraph" w:styleId="Footer">
    <w:name w:val="footer"/>
    <w:basedOn w:val="Normal"/>
    <w:link w:val="FooterChar"/>
    <w:uiPriority w:val="99"/>
    <w:unhideWhenUsed/>
    <w:rsid w:val="00DA2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0ED"/>
  </w:style>
  <w:style w:type="paragraph" w:styleId="BalloonText">
    <w:name w:val="Balloon Text"/>
    <w:basedOn w:val="Normal"/>
    <w:link w:val="BalloonTextChar"/>
    <w:uiPriority w:val="99"/>
    <w:semiHidden/>
    <w:unhideWhenUsed/>
    <w:rsid w:val="00DA2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6225F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36225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B5BF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B5BF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62A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962A89"/>
  </w:style>
  <w:style w:type="character" w:customStyle="1" w:styleId="eop">
    <w:name w:val="eop"/>
    <w:basedOn w:val="DefaultParagraphFont"/>
    <w:rsid w:val="00962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6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8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02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6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94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22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50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69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95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6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05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44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7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12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8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47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19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15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9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8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41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2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80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43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82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14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2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82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62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18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2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52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17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0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3b3825-1178-42ff-b177-0346940670a4">
      <Terms xmlns="http://schemas.microsoft.com/office/infopath/2007/PartnerControls"/>
    </lcf76f155ced4ddcb4097134ff3c332f>
    <TaxCatchAll xmlns="171dd7c2-17b1-40f2-9adc-faa346fee5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3FBCD863A9D4A8D275CD22C7DFCD0" ma:contentTypeVersion="12" ma:contentTypeDescription="Create a new document." ma:contentTypeScope="" ma:versionID="6432a3cb0fd3059794f0d64dc945f3c2">
  <xsd:schema xmlns:xsd="http://www.w3.org/2001/XMLSchema" xmlns:xs="http://www.w3.org/2001/XMLSchema" xmlns:p="http://schemas.microsoft.com/office/2006/metadata/properties" xmlns:ns2="873b3825-1178-42ff-b177-0346940670a4" xmlns:ns3="171dd7c2-17b1-40f2-9adc-faa346fee551" targetNamespace="http://schemas.microsoft.com/office/2006/metadata/properties" ma:root="true" ma:fieldsID="0c4460656bd4b1d91b6b771d4631f5c8" ns2:_="" ns3:_="">
    <xsd:import namespace="873b3825-1178-42ff-b177-0346940670a4"/>
    <xsd:import namespace="171dd7c2-17b1-40f2-9adc-faa346fee5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b3825-1178-42ff-b177-0346940670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95cd2bc-5de8-4524-ad36-9f676da3af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dd7c2-17b1-40f2-9adc-faa346fee5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ca36a26-ff35-4bd0-ae1c-606671052b79}" ma:internalName="TaxCatchAll" ma:showField="CatchAllData" ma:web="171dd7c2-17b1-40f2-9adc-faa346fee5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3CFEE2-0176-4941-9F48-2D1839A859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20A579-0F59-42F3-AD1A-70B22404AB4A}">
  <ds:schemaRefs>
    <ds:schemaRef ds:uri="http://schemas.microsoft.com/office/2006/metadata/properties"/>
    <ds:schemaRef ds:uri="http://schemas.microsoft.com/office/infopath/2007/PartnerControls"/>
    <ds:schemaRef ds:uri="873b3825-1178-42ff-b177-0346940670a4"/>
    <ds:schemaRef ds:uri="171dd7c2-17b1-40f2-9adc-faa346fee551"/>
  </ds:schemaRefs>
</ds:datastoreItem>
</file>

<file path=customXml/itemProps3.xml><?xml version="1.0" encoding="utf-8"?>
<ds:datastoreItem xmlns:ds="http://schemas.openxmlformats.org/officeDocument/2006/customXml" ds:itemID="{3C9F2097-61D7-4F0B-B790-BB95024AF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b3825-1178-42ff-b177-0346940670a4"/>
    <ds:schemaRef ds:uri="171dd7c2-17b1-40f2-9adc-faa346fee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8A3DC1-BBAD-422C-B5BC-BA20410782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3</Words>
  <Characters>371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da Department of Education</dc:creator>
  <cp:keywords/>
  <cp:lastModifiedBy>Furlong, Julie</cp:lastModifiedBy>
  <cp:revision>34</cp:revision>
  <cp:lastPrinted>2026-02-25T23:22:00Z</cp:lastPrinted>
  <dcterms:created xsi:type="dcterms:W3CDTF">2026-02-06T19:38:00Z</dcterms:created>
  <dcterms:modified xsi:type="dcterms:W3CDTF">2026-03-0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fdd632547e3866a7bb498f703cd146720b963e04317cb1c1048f1c118e81d</vt:lpwstr>
  </property>
  <property fmtid="{D5CDD505-2E9C-101B-9397-08002B2CF9AE}" pid="3" name="ContentTypeId">
    <vt:lpwstr>0x01010099A3FBCD863A9D4A8D275CD22C7DFCD0</vt:lpwstr>
  </property>
  <property fmtid="{D5CDD505-2E9C-101B-9397-08002B2CF9AE}" pid="4" name="MediaServiceImageTags">
    <vt:lpwstr/>
  </property>
</Properties>
</file>